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Period 1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Period 2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8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1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3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0.1, 1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8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8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2.8, 2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8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8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6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8.2, 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0.3, 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2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2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-6.4, 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0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4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23.4, 2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8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8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5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-10.2, 2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5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5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7 (-20.8, 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2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2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8 (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 (1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5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9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44.8, 4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-1.8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-1.8, 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-22.7, 2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 (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3 (1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8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8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1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7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5 (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8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1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1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 (-57.3, 5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7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7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-7.2, 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3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3, 1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5.5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0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0.6, 1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5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13.2, 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3.0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1.6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2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1.0, 1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2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2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9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3 (-34.2, 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8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8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0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6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5 (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8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7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9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5 (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75.9, 7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3.8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3.8, 2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8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 (-7.5, 1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1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 (-22.3, 1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4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4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7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0 (-34.8, 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2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2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6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9 (-8.7, 5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a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8:24:42Z</dcterms:created>
  <dcterms:modified xsi:type="dcterms:W3CDTF">2023-03-29T18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